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6"/>
        <w:gridCol w:w="7744"/>
        <w:gridCol w:w="3118"/>
      </w:tblGrid>
      <w:tr w:rsidR="00A7136E" w:rsidTr="00A7136E">
        <w:tc>
          <w:tcPr>
            <w:tcW w:w="13958" w:type="dxa"/>
            <w:gridSpan w:val="3"/>
            <w:shd w:val="clear" w:color="auto" w:fill="600000"/>
          </w:tcPr>
          <w:p w:rsidR="00A7136E" w:rsidRDefault="00A7136E" w:rsidP="006B7C8C">
            <w:pPr>
              <w:jc w:val="right"/>
            </w:pPr>
          </w:p>
        </w:tc>
      </w:tr>
      <w:tr w:rsidR="00A7136E" w:rsidTr="00A7136E">
        <w:tc>
          <w:tcPr>
            <w:tcW w:w="13958" w:type="dxa"/>
            <w:gridSpan w:val="3"/>
            <w:shd w:val="clear" w:color="auto" w:fill="FFFFFF" w:themeFill="background1"/>
          </w:tcPr>
          <w:p w:rsidR="00A7136E" w:rsidRDefault="00A7136E" w:rsidP="006B7C8C">
            <w:pPr>
              <w:jc w:val="right"/>
            </w:pPr>
            <w:bookmarkStart w:id="0" w:name="_GoBack"/>
            <w:bookmarkEnd w:id="0"/>
          </w:p>
        </w:tc>
      </w:tr>
      <w:tr w:rsidR="006B7C8C" w:rsidTr="00A7136E">
        <w:tc>
          <w:tcPr>
            <w:tcW w:w="3096" w:type="dxa"/>
          </w:tcPr>
          <w:p w:rsidR="006B7C8C" w:rsidRDefault="006B7C8C" w:rsidP="00A7136E">
            <w:r w:rsidRPr="006B7C8C">
              <w:rPr>
                <w:noProof/>
                <w:lang w:eastAsia="en-IN"/>
              </w:rPr>
              <w:drawing>
                <wp:inline distT="0" distB="0" distL="0" distR="0">
                  <wp:extent cx="1828800" cy="1828800"/>
                  <wp:effectExtent l="0" t="0" r="0" b="0"/>
                  <wp:docPr id="1" name="Picture 1" descr="C:\Users\Computer Science\Desktop\Am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Computer Science\Desktop\Am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44" w:type="dxa"/>
          </w:tcPr>
          <w:p w:rsidR="006B7C8C" w:rsidRPr="0025173B" w:rsidRDefault="006B7C8C" w:rsidP="00A7136E">
            <w:pPr>
              <w:jc w:val="center"/>
              <w:rPr>
                <w:rFonts w:ascii="Bahnschrift SemiBold SemiConden" w:hAnsi="Bahnschrift SemiBold SemiConden"/>
                <w:color w:val="600000"/>
                <w:sz w:val="96"/>
              </w:rPr>
            </w:pPr>
            <w:r w:rsidRPr="0025173B">
              <w:rPr>
                <w:rFonts w:ascii="Bahnschrift SemiBold SemiConden" w:hAnsi="Bahnschrift SemiBold SemiConden"/>
                <w:color w:val="600000"/>
                <w:sz w:val="96"/>
              </w:rPr>
              <w:t>ICECI 2023</w:t>
            </w:r>
          </w:p>
          <w:p w:rsidR="006B7C8C" w:rsidRPr="006B7C8C" w:rsidRDefault="006B7C8C" w:rsidP="00A7136E">
            <w:pPr>
              <w:jc w:val="center"/>
              <w:rPr>
                <w:rFonts w:ascii="Bahnschrift SemiBold SemiConden" w:hAnsi="Bahnschrift SemiBold SemiConden"/>
                <w:sz w:val="28"/>
              </w:rPr>
            </w:pPr>
            <w:r w:rsidRPr="006B7C8C">
              <w:rPr>
                <w:rFonts w:ascii="Bahnschrift SemiBold SemiConden" w:hAnsi="Bahnschrift SemiBold SemiConden"/>
                <w:sz w:val="28"/>
              </w:rPr>
              <w:t>International Conference on Emerging Computational Intelligence</w:t>
            </w:r>
          </w:p>
          <w:p w:rsidR="006B7C8C" w:rsidRPr="0025173B" w:rsidRDefault="006B7C8C" w:rsidP="00A7136E">
            <w:pPr>
              <w:jc w:val="center"/>
              <w:rPr>
                <w:rFonts w:ascii="Bahnschrift SemiBold SemiConden" w:hAnsi="Bahnschrift SemiBold SemiConden"/>
                <w:color w:val="002060"/>
                <w:sz w:val="28"/>
              </w:rPr>
            </w:pPr>
            <w:r w:rsidRPr="0025173B">
              <w:rPr>
                <w:rFonts w:ascii="Bahnschrift SemiBold SemiConden" w:hAnsi="Bahnschrift SemiBold SemiConden"/>
                <w:color w:val="002060"/>
                <w:sz w:val="28"/>
              </w:rPr>
              <w:t>Department of Computer Science</w:t>
            </w:r>
          </w:p>
          <w:p w:rsidR="006B7C8C" w:rsidRPr="0025173B" w:rsidRDefault="006B7C8C" w:rsidP="00A7136E">
            <w:pPr>
              <w:jc w:val="center"/>
              <w:rPr>
                <w:rFonts w:ascii="Bahnschrift SemiBold SemiConden" w:hAnsi="Bahnschrift SemiBold SemiConden"/>
                <w:color w:val="002060"/>
                <w:sz w:val="28"/>
              </w:rPr>
            </w:pPr>
            <w:r w:rsidRPr="0025173B">
              <w:rPr>
                <w:rFonts w:ascii="Bahnschrift SemiBold SemiConden" w:hAnsi="Bahnschrift SemiBold SemiConden"/>
                <w:color w:val="002060"/>
                <w:sz w:val="28"/>
              </w:rPr>
              <w:t>Aligarh Muslim University, Aligarh</w:t>
            </w:r>
          </w:p>
          <w:p w:rsidR="006B7C8C" w:rsidRPr="006B7C8C" w:rsidRDefault="006B7C8C" w:rsidP="00A7136E">
            <w:pPr>
              <w:jc w:val="center"/>
              <w:rPr>
                <w:rFonts w:ascii="Bahnschrift SemiBold SemiConden" w:hAnsi="Bahnschrift SemiBold SemiConden"/>
                <w:sz w:val="28"/>
              </w:rPr>
            </w:pPr>
          </w:p>
          <w:p w:rsidR="006B7C8C" w:rsidRPr="002237F5" w:rsidRDefault="006B7C8C" w:rsidP="002237F5">
            <w:pPr>
              <w:jc w:val="center"/>
              <w:rPr>
                <w:rFonts w:ascii="Bahnschrift SemiBold SemiConden" w:hAnsi="Bahnschrift SemiBold SemiConden"/>
                <w:sz w:val="28"/>
              </w:rPr>
            </w:pPr>
            <w:r w:rsidRPr="006B7C8C">
              <w:rPr>
                <w:rFonts w:ascii="Bahnschrift SemiBold SemiConden" w:hAnsi="Bahnschrift SemiBold SemiConden"/>
                <w:sz w:val="28"/>
              </w:rPr>
              <w:t>February 11</w:t>
            </w:r>
            <w:r w:rsidRPr="006B7C8C">
              <w:rPr>
                <w:rFonts w:ascii="Bahnschrift SemiBold SemiConden" w:hAnsi="Bahnschrift SemiBold SemiConden"/>
                <w:sz w:val="28"/>
                <w:vertAlign w:val="superscript"/>
              </w:rPr>
              <w:t>th</w:t>
            </w:r>
            <w:r w:rsidRPr="006B7C8C">
              <w:rPr>
                <w:rFonts w:ascii="Bahnschrift SemiBold SemiConden" w:hAnsi="Bahnschrift SemiBold SemiConden"/>
                <w:sz w:val="28"/>
              </w:rPr>
              <w:t xml:space="preserve"> - 12</w:t>
            </w:r>
            <w:r w:rsidRPr="006B7C8C">
              <w:rPr>
                <w:rFonts w:ascii="Bahnschrift SemiBold SemiConden" w:hAnsi="Bahnschrift SemiBold SemiConden"/>
                <w:sz w:val="28"/>
                <w:vertAlign w:val="superscript"/>
              </w:rPr>
              <w:t>th</w:t>
            </w:r>
            <w:r>
              <w:rPr>
                <w:rFonts w:ascii="Bahnschrift SemiBold SemiConden" w:hAnsi="Bahnschrift SemiBold SemiConden"/>
                <w:sz w:val="28"/>
              </w:rPr>
              <w:t>, 2023</w:t>
            </w:r>
          </w:p>
        </w:tc>
        <w:tc>
          <w:tcPr>
            <w:tcW w:w="3118" w:type="dxa"/>
          </w:tcPr>
          <w:p w:rsidR="006B7C8C" w:rsidRDefault="006B7C8C" w:rsidP="00A7136E">
            <w:pPr>
              <w:jc w:val="right"/>
            </w:pPr>
            <w:r>
              <w:object w:dxaOrig="3390" w:dyaOrig="343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7" type="#_x0000_t75" style="width:144.75pt;height:147pt" o:ole="">
                  <v:imagedata r:id="rId5" o:title=""/>
                </v:shape>
                <o:OLEObject Type="Embed" ProgID="PBrush" ShapeID="_x0000_i1037" DrawAspect="Content" ObjectID="_1735484001" r:id="rId6"/>
              </w:object>
            </w:r>
          </w:p>
        </w:tc>
      </w:tr>
      <w:tr w:rsidR="00A7136E" w:rsidTr="00A7136E">
        <w:tc>
          <w:tcPr>
            <w:tcW w:w="13958" w:type="dxa"/>
            <w:gridSpan w:val="3"/>
            <w:shd w:val="clear" w:color="auto" w:fill="FFFFFF" w:themeFill="background1"/>
          </w:tcPr>
          <w:p w:rsidR="00A7136E" w:rsidRDefault="00A7136E" w:rsidP="006B7C8C">
            <w:pPr>
              <w:jc w:val="right"/>
            </w:pPr>
          </w:p>
        </w:tc>
      </w:tr>
      <w:tr w:rsidR="00A7136E" w:rsidTr="00A7136E">
        <w:tc>
          <w:tcPr>
            <w:tcW w:w="13958" w:type="dxa"/>
            <w:gridSpan w:val="3"/>
            <w:shd w:val="clear" w:color="auto" w:fill="3259A0"/>
          </w:tcPr>
          <w:p w:rsidR="00A7136E" w:rsidRDefault="00A7136E" w:rsidP="006B7C8C">
            <w:pPr>
              <w:jc w:val="right"/>
            </w:pPr>
          </w:p>
        </w:tc>
      </w:tr>
    </w:tbl>
    <w:p w:rsidR="00917CFA" w:rsidRDefault="006B7C8C">
      <w:r>
        <w:rPr>
          <w:noProof/>
          <w:lang w:eastAsia="en-IN"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3" name="Rectangle 3" descr="https://csdamu.in/images/logo2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00F1411" id="Rectangle 3" o:spid="_x0000_s1026" alt="https://csdamu.in/images/logo2.jpe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" filled="f" stroked="f">
                <o:lock v:ext="edit" aspectratio="t"/>
                <w10:anchorlock/>
              </v:rect>
            </w:pict>
          </mc:Fallback>
        </mc:AlternateContent>
      </w:r>
    </w:p>
    <w:p w:rsidR="00A7136E" w:rsidRDefault="00A7136E"/>
    <w:p w:rsidR="00A7136E" w:rsidRDefault="00A7136E"/>
    <w:p w:rsidR="00A7136E" w:rsidRDefault="00A7136E"/>
    <w:p w:rsidR="00A7136E" w:rsidRDefault="00A7136E"/>
    <w:p w:rsidR="00A7136E" w:rsidRDefault="00A7136E"/>
    <w:p w:rsidR="00A7136E" w:rsidRDefault="00A7136E"/>
    <w:p w:rsidR="00A7136E" w:rsidRDefault="00A7136E"/>
    <w:sectPr w:rsidR="00A7136E" w:rsidSect="006B7C8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NjCwMDEwMzM0NjRU0lEKTi0uzszPAykwrAUAET28NiwAAAA="/>
  </w:docVars>
  <w:rsids>
    <w:rsidRoot w:val="00E5273F"/>
    <w:rsid w:val="001C6FF3"/>
    <w:rsid w:val="002237F5"/>
    <w:rsid w:val="0025173B"/>
    <w:rsid w:val="006B7C8C"/>
    <w:rsid w:val="007F4627"/>
    <w:rsid w:val="00917CFA"/>
    <w:rsid w:val="00A7136E"/>
    <w:rsid w:val="00AB066F"/>
    <w:rsid w:val="00C22358"/>
    <w:rsid w:val="00D768F3"/>
    <w:rsid w:val="00DC5490"/>
    <w:rsid w:val="00E52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B0E2"/>
  <w15:chartTrackingRefBased/>
  <w15:docId w15:val="{C000C9FA-05DE-4F28-B03F-B0353836F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7C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722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0</Words>
  <Characters>1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luqman</dc:creator>
  <cp:keywords/>
  <dc:description/>
  <cp:lastModifiedBy>mohammad luqman</cp:lastModifiedBy>
  <cp:revision>10</cp:revision>
  <dcterms:created xsi:type="dcterms:W3CDTF">2023-01-17T11:54:00Z</dcterms:created>
  <dcterms:modified xsi:type="dcterms:W3CDTF">2023-01-1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0b2fd6e5c573462d6d059c0f15078bc90aa1cdbd523c6b9259c4d89d9352e0</vt:lpwstr>
  </property>
</Properties>
</file>